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H</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figures"/>
    <w:p>
      <w:pPr>
        <w:pStyle w:val="Heading2"/>
      </w:pPr>
      <w:r>
        <w:t xml:space="preserve">Figures</w:t>
      </w:r>
    </w:p>
    <w:p>
      <w:pPr>
        <w:jc w:val="left"/>
        <w:pStyle w:val="Figure"/>
      </w:pPr>
      <w:r>
        <w:rPr/>
        <w:drawing xmlns:r="http://schemas.openxmlformats.org/officeDocument/2006/relationships">
          <wp:inline distT="0" distB="0" distL="0" distR="0">
            <wp:extent cx="6583680" cy="64008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yq9pUG\file414352b58ff.png"/>
                    <a:srcRect/>
                    <a:stretch>
                      <a:fillRect/>
                    </a:stretch>
                  </pic:blipFill>
                  <pic:spPr bwMode="auto">
                    <a:xfrm>
                      <a:off x="0" y="0"/>
                      <a:ext cx="91440" cy="88900"/>
                    </a:xfrm>
                    <a:prstGeom prst="rect">
                      <a:avLst/>
                    </a:prstGeom>
                    <a:noFill/>
                  </pic:spPr>
                </pic:pic>
              </a:graphicData>
            </a:graphic>
          </wp:inline>
        </w:drawing>
      </w:r>
    </w:p>
    <w:p>
      <w:pPr>
        <w:pStyle w:val="FirstParagraph"/>
      </w:pPr>
      <w:r>
        <w:rPr>
          <w:bCs/>
          <w:b/>
        </w:rPr>
        <w:t xml:space="preserve">Figure 1.</w:t>
      </w:r>
      <w:r>
        <w:t xml:space="preserve"> </w:t>
      </w:r>
      <w:r>
        <w:t xml:space="preserve">Forest plots of WASH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pPr>
        <w:jc w:val="center"/>
        <w:pStyle w:val="Figure"/>
      </w:pPr>
      <w:r>
        <w:rPr/>
        <w:drawing xmlns:r="http://schemas.openxmlformats.org/officeDocument/2006/relationships">
          <wp:inline distT="0" distB="0" distL="0" distR="0">
            <wp:extent cx="6583680" cy="4572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yq9pUG\file41422d5c.png"/>
                    <a:srcRect/>
                    <a:stretch>
                      <a:fillRect/>
                    </a:stretch>
                  </pic:blipFill>
                  <pic:spPr bwMode="auto">
                    <a:xfrm>
                      <a:off x="0" y="0"/>
                      <a:ext cx="91440" cy="63500"/>
                    </a:xfrm>
                    <a:prstGeom prst="rect">
                      <a:avLst/>
                    </a:prstGeom>
                    <a:noFill/>
                  </pic:spPr>
                </pic:pic>
              </a:graphicData>
            </a:graphic>
          </wp:inline>
        </w:drawing>
      </w:r>
    </w:p>
    <w:p>
      <w:pPr>
        <w:pStyle w:val="BodyText"/>
      </w:pPr>
      <w:r>
        <w:rPr>
          <w:bCs/>
          <w:b/>
        </w:rPr>
        <w:t xml:space="preserve">Figure 2.</w:t>
      </w:r>
      <w:r>
        <w:t xml:space="preserve"> </w:t>
      </w:r>
      <w:r>
        <w:t xml:space="preserve">Forest plots of WASH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bookmarkEnd w:id="20"/>
    <w:bookmarkStart w:id="23" w:name="tables"/>
    <w:p>
      <w:pPr>
        <w:pStyle w:val="Heading2"/>
      </w:pPr>
      <w:r>
        <w:t xml:space="preserve">Tables</w:t>
      </w:r>
    </w:p>
    <w:bookmarkStart w:id="21" w:name="X0509451d6f27075d3d07957585de84de07ead4a"/>
    <w:p>
      <w:pPr>
        <w:pStyle w:val="Heading3"/>
      </w:pPr>
      <w:r>
        <w:t xml:space="preserve">Table 1. Characteristics of included pub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33"/>
        <w:gridCol w:w="841"/>
        <w:gridCol w:w="1351"/>
        <w:gridCol w:w="1415"/>
        <w:gridCol w:w="551"/>
        <w:gridCol w:w="714"/>
        <w:gridCol w:w="1359"/>
        <w:gridCol w:w="1776"/>
        <w:gridCol w:w="762"/>
        <w:gridCol w:w="57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household and latrine soil, f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human and avian fecal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hold and 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8 enteric pathogens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et al.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6 enteric pathogens and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bl>
    <w:bookmarkEnd w:id="21"/>
    <w:bookmarkStart w:id="22" w:name="X1648da7f48af0e8085bfb2dff04e74f12c698c5"/>
    <w:p>
      <w:pPr>
        <w:pStyle w:val="Heading3"/>
      </w:pPr>
      <w:r>
        <w:t xml:space="preserve">Table 2. Mean (SD) abundances of enteropathogen and MST targets by study arm. Means are log10-transformed gene copies for MST markers and mean egg counts for soil transmitted helminths (</w:t>
      </w:r>
      <w:r>
        <w:rPr>
          <w:iCs/>
          <w:i/>
        </w:rPr>
        <w:t xml:space="preserve">Ascaris</w:t>
      </w:r>
      <w:r>
        <w:t xml:space="preserve"> </w:t>
      </w:r>
      <w:r>
        <w:t xml:space="preserve">and</w:t>
      </w:r>
      <w:r>
        <w:t xml:space="preserve"> </w:t>
      </w:r>
      <w:r>
        <w:rPr>
          <w:iCs/>
          <w:i/>
        </w:rPr>
        <w:t xml:space="preserve">Trichuris</w:t>
      </w:r>
      <w:r>
        <w:t xml:space="preserve">). Intervention effects are shown as adjusted differences in log10-transformed gene copies and ratios of helminth egg counts between the intervention and control a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3"/>
        <w:gridCol w:w="1067"/>
        <w:gridCol w:w="1033"/>
        <w:gridCol w:w="478"/>
        <w:gridCol w:w="677"/>
        <w:gridCol w:w="1452"/>
        <w:gridCol w:w="1657"/>
        <w:gridCol w:w="1002"/>
        <w:gridCol w:w="572"/>
        <w:gridCol w:w="101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effect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9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3.8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3.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3.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6.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3.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4.2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0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0.7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6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68 1.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0.87 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xmlns:r="http://schemas.openxmlformats.org/officeDocument/2006/relationships">
          <wp:inline distT="0" distB="0" distL="0" distR="0">
            <wp:extent cx="6583680" cy="9144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yq9pUG\file414d164643.png"/>
                    <a:srcRect/>
                    <a:stretch>
                      <a:fillRect/>
                    </a:stretch>
                  </pic:blipFill>
                  <pic:spPr bwMode="auto">
                    <a:xfrm>
                      <a:off x="0" y="0"/>
                      <a:ext cx="91440" cy="127000"/>
                    </a:xfrm>
                    <a:prstGeom prst="rect">
                      <a:avLst/>
                    </a:prstGeom>
                    <a:noFill/>
                  </pic:spPr>
                </pic:pic>
              </a:graphicData>
            </a:graphic>
          </wp:inline>
        </w:drawing>
      </w:r>
    </w:p>
    <w:p>
      <w:pPr>
        <w:pStyle w:val="FirstParagraph"/>
      </w:pPr>
      <w:r>
        <w:rPr>
          <w:bCs/>
          <w:b/>
        </w:rPr>
        <w:t xml:space="preserve">Figure S2.</w:t>
      </w:r>
      <w:r>
        <w:t xml:space="preserve"> </w:t>
      </w:r>
      <w:r>
        <w:t xml:space="preserve">Forest plots of intervention effects on the prevalence of specific pathogens.</w:t>
      </w:r>
    </w:p>
    <w:p>
      <w:pPr>
        <w:jc w:val="center"/>
        <w:pStyle w:val="Figure"/>
      </w:pPr>
      <w:r>
        <w:rPr/>
        <w:drawing xmlns:r="http://schemas.openxmlformats.org/officeDocument/2006/relationships">
          <wp:inline distT="0" distB="0" distL="0" distR="0">
            <wp:extent cx="6583680" cy="82296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yq9pUG\file4147f5a5c93.png"/>
                    <a:srcRect/>
                    <a:stretch>
                      <a:fillRect/>
                    </a:stretch>
                  </pic:blipFill>
                  <pic:spPr bwMode="auto">
                    <a:xfrm>
                      <a:off x="0" y="0"/>
                      <a:ext cx="91440" cy="114300"/>
                    </a:xfrm>
                    <a:prstGeom prst="rect">
                      <a:avLst/>
                    </a:prstGeom>
                    <a:noFill/>
                  </pic:spPr>
                </pic:pic>
              </a:graphicData>
            </a:graphic>
          </wp:inline>
        </w:drawing>
      </w:r>
    </w:p>
    <w:p>
      <w:pPr>
        <w:pStyle w:val="BodyText"/>
      </w:pPr>
      <w:r>
        <w:rPr>
          <w:bCs/>
          <w:b/>
        </w:rPr>
        <w:t xml:space="preserve">Figure S3.</w:t>
      </w:r>
      <w:r>
        <w:t xml:space="preserve"> </w:t>
      </w:r>
      <w:r>
        <w:t xml:space="preserve">Forest plots of intervention effects on the prevalence of specific MST markers.</w:t>
      </w:r>
    </w:p>
    <w:p>
      <w:pPr>
        <w:jc w:val="center"/>
        <w:pStyle w:val="Figure"/>
      </w:pPr>
      <w:r>
        <w:rPr/>
        <w:drawing xmlns:r="http://schemas.openxmlformats.org/officeDocument/2006/relationships">
          <wp:inline distT="0" distB="0" distL="0" distR="0">
            <wp:extent cx="658368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yq9pUG\file41425f0b41.png"/>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658368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yq9pUG\file41440f51b3e.png"/>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658368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yq9pUG\file414404b7dd8.png"/>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658368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yq9pUG\file41474134410.png"/>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658368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yq9pUG\file4147e711c04.png"/>
                    <a:srcRect/>
                    <a:stretch>
                      <a:fillRect/>
                    </a:stretch>
                  </pic:blipFill>
                  <pic:spPr bwMode="auto">
                    <a:xfrm>
                      <a:off x="0" y="0"/>
                      <a:ext cx="91440" cy="38100"/>
                    </a:xfrm>
                    <a:prstGeom prst="rect">
                      <a:avLst/>
                    </a:prstGeom>
                    <a:noFill/>
                  </pic:spPr>
                </pic:pic>
              </a:graphicData>
            </a:graphic>
          </wp:inline>
        </w:drawing>
      </w:r>
    </w:p>
    <w:p>
      <w:pPr>
        <w:pStyle w:val="BodyText"/>
      </w:pPr>
      <w:r>
        <w:rPr>
          <w:bCs/>
          <w:b/>
        </w:rPr>
        <w:t xml:space="preserve">Figure S4.</w:t>
      </w:r>
      <w:r>
        <w:t xml:space="preserve"> </w:t>
      </w:r>
      <w:r>
        <w:t xml:space="preserve">Distributions of abundance outcomes. The X-axes are displayed on the log-10 scale. Black vertical lines mark the means, and dashed lines mark the medians. Values below the limit of detection were imputed with with half the limit of detection and values below the limit of quantification were imputed with the midpoint between the limits of detections and quantification, leading to some bimodal distributions.</w:t>
      </w:r>
    </w:p>
    <w:p>
      <w:pPr>
        <w:jc w:val="center"/>
        <w:pStyle w:val="Figure"/>
      </w:pPr>
      <w:r>
        <w:rPr/>
        <w:drawing xmlns:r="http://schemas.openxmlformats.org/officeDocument/2006/relationships">
          <wp:inline distT="0" distB="0" distL="0" distR="0">
            <wp:extent cx="6583680" cy="54864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yq9pUG\file41420a393f.png"/>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5.</w:t>
      </w:r>
    </w:p>
    <w:p>
      <w:pPr>
        <w:pStyle w:val="BodyText"/>
      </w:pPr>
      <w:r>
        <w:t xml:space="preserve">Forest plots of any enteropathogen prevalence differences or any MST prevalence differences between intervention and control arms, stratified by whether the sample was collected during the wet versus dry season (defined by the 6 months of highest average rainfall).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xmlns:r="http://schemas.openxmlformats.org/officeDocument/2006/relationships">
          <wp:inline distT="0" distB="0" distL="0" distR="0">
            <wp:extent cx="6583680" cy="54864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yq9pUG\file41475b667ac.png"/>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6.</w:t>
      </w:r>
      <w:r>
        <w:t xml:space="preserve"> </w:t>
      </w:r>
      <w:r>
        <w:t xml:space="preserve">Forest plots of any enteropathogen prevalence differences or any MST prevalence differences between intervention and control arms, stratified by whether any animals were present in the compound.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xmlns:r="http://schemas.openxmlformats.org/officeDocument/2006/relationships">
          <wp:inline distT="0" distB="0" distL="0" distR="0">
            <wp:extent cx="6583680" cy="54864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yq9pUG\file4142ea47243.png"/>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7.</w:t>
      </w:r>
      <w:r>
        <w:t xml:space="preserve"> </w:t>
      </w:r>
      <w:r>
        <w:t xml:space="preserve">Forest plots of any enteropathogen prevalence differences or any MST prevalence differences between intervention and control arms, stratified by whether the pathogen is zoonotically transmitted. Grey crossed points denote data that were too sparse to estimate a prevalence ratio (i.e., &lt;10 positive observations).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xmlns:r="http://schemas.openxmlformats.org/officeDocument/2006/relationships">
          <wp:inline distT="0" distB="0" distL="0" distR="0">
            <wp:extent cx="6583680" cy="64008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yq9pUG\file414c61422f.png"/>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 Grey crossed points denote data that were too sparse to estimate a prevalence ratio (i.e., &lt;10 positive observations).</w:t>
      </w:r>
    </w:p>
    <w:p>
      <w:pPr>
        <w:jc w:val="center"/>
        <w:pStyle w:val="Figure"/>
      </w:pPr>
      <w:r>
        <w:rPr/>
        <w:drawing xmlns:r="http://schemas.openxmlformats.org/officeDocument/2006/relationships">
          <wp:inline distT="0" distB="0" distL="0" distR="0">
            <wp:extent cx="6583680" cy="64008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yq9pUG\file414aed3374.png"/>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9.</w:t>
      </w:r>
      <w:r>
        <w:t xml:space="preserve"> </w:t>
      </w:r>
      <w:r>
        <w:t xml:space="preserve">Forest plots of unadjusted intervention effects on the prevalence of any MST marker or type of MST marker (human or animal MST markers) in different types of environmental samples. Point estimates and confidence intervals are printed next to pooled estimates. Grey crossed points denote data that were too sparse to estimate a prevalence ratio (i.e., &lt;10 positive observations).</w:t>
      </w:r>
    </w:p>
    <w:bookmarkEnd w:id="24"/>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32437520" w:numId="1">
    <w:abstractNumId w:val="13"/>
  </w:num>
  <w:num w16cid:durableId="862520574" w:numId="2">
    <w:abstractNumId w:val="12"/>
  </w:num>
  <w:num w16cid:durableId="1970935980" w:numId="3">
    <w:abstractNumId w:val="12"/>
  </w:num>
  <w:num w16cid:durableId="844366100" w:numId="4">
    <w:abstractNumId w:val="12"/>
  </w:num>
  <w:num w16cid:durableId="1064067761" w:numId="5">
    <w:abstractNumId w:val="12"/>
  </w:num>
  <w:num w16cid:durableId="1971551114" w:numId="6">
    <w:abstractNumId w:val="12"/>
  </w:num>
  <w:num w16cid:durableId="434011637" w:numId="7">
    <w:abstractNumId w:val="12"/>
  </w:num>
  <w:num w16cid:durableId="2091997373" w:numId="8">
    <w:abstractNumId w:val="12"/>
  </w:num>
  <w:num w16cid:durableId="1874614058" w:numId="9">
    <w:abstractNumId w:val="12"/>
  </w:num>
  <w:num w16cid:durableId="732852027" w:numId="10">
    <w:abstractNumId w:val="12"/>
  </w:num>
  <w:num w16cid:durableId="1922445938" w:numId="11">
    <w:abstractNumId w:val="12"/>
  </w:num>
  <w:num w16cid:durableId="184443622" w:numId="12">
    <w:abstractNumId w:val="0"/>
  </w:num>
  <w:num w16cid:durableId="659507044" w:numId="13">
    <w:abstractNumId w:val="10"/>
  </w:num>
  <w:num w16cid:durableId="1301810914" w:numId="14">
    <w:abstractNumId w:val="8"/>
  </w:num>
  <w:num w16cid:durableId="886258080" w:numId="15">
    <w:abstractNumId w:val="7"/>
  </w:num>
  <w:num w16cid:durableId="540435429" w:numId="16">
    <w:abstractNumId w:val="6"/>
  </w:num>
  <w:num w16cid:durableId="1127161648" w:numId="17">
    <w:abstractNumId w:val="5"/>
  </w:num>
  <w:num w16cid:durableId="1901748209" w:numId="18">
    <w:abstractNumId w:val="9"/>
  </w:num>
  <w:num w16cid:durableId="1049647443" w:numId="19">
    <w:abstractNumId w:val="4"/>
  </w:num>
  <w:num w16cid:durableId="1932469596" w:numId="20">
    <w:abstractNumId w:val="3"/>
  </w:num>
  <w:num w16cid:durableId="1599605182" w:numId="21">
    <w:abstractNumId w:val="2"/>
  </w:num>
  <w:num w16cid:durableId="713844817" w:numId="22">
    <w:abstractNumId w:val="1"/>
  </w:num>
  <w:num w16cid:durableId="1866168419" w:numId="23">
    <w:abstractNumId w:val="14"/>
  </w:num>
  <w:num w16cid:durableId="90325248" w:numId="24">
    <w:abstractNumId w:val="11"/>
  </w:num>
  <w:num w16cid:durableId="1082141776"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 w:styleId="PlaceholderText" w:type="character">
    <w:name w:val="Placeholder Text"/>
    <w:basedOn w:val="DefaultParagraphFont"/>
    <w:semiHidden/>
    <w:rsid w:val="00A9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water, sanitation, and hygiene interventions on detection of enteropathogens and host-specific faecal markers in the environment: an individual-participant data meta-analysis</dc:title>
  <dc:creator>Andrew Mertens, Benjamin F. Arnold, Jade Benjamin-Chung, Alexandria Boehm, Joe Brown, Drew Capone, Thomas Clasen, Erica Fuhrmeister, Jessica Grembi, David Holcomb, Jackie Knee, Laura H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12-06T23:14:07Z</dcterms:created>
  <dcterms:modified xsi:type="dcterms:W3CDTF">2022-12-06T23: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